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tride Property Ltd &amp; Stride Investment Management Ltd (NS)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2"/>
        <w:gridCol w:w="5644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hilip Littlewood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912 269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trideproperty.co.nz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696181D8" w:rsidR="00661C78" w:rsidRDefault="008136BF">
      <w:r>
        <w:rPr>
          <w:noProof/>
        </w:rPr>
        <w:drawing>
          <wp:inline distT="0" distB="0" distL="0" distR="0" wp14:anchorId="47F11938" wp14:editId="11259212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8136BF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</Words>
  <Characters>239</Characters>
  <Application>Microsoft Office Word</Application>
  <DocSecurity>0</DocSecurity>
  <Lines>1</Lines>
  <Paragraphs>1</Paragraphs>
  <ScaleCrop>false</ScaleCrop>
  <Company/>
  <LinksUpToDate>false</LinksUpToDate>
  <CharactersWithSpaces>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43:00Z</dcterms:modified>
</cp:coreProperties>
</file>